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1B9D9" w14:textId="70B1F3B6" w:rsidR="002601B7" w:rsidRDefault="002601B7" w:rsidP="002601B7">
      <w:pPr>
        <w:pStyle w:val="Title"/>
        <w:jc w:val="center"/>
      </w:pPr>
      <w:r>
        <w:t>Raising Gen Z</w:t>
      </w:r>
    </w:p>
    <w:p w14:paraId="75DF879F" w14:textId="3F491011" w:rsidR="002601B7" w:rsidRDefault="002601B7" w:rsidP="002601B7">
      <w:pPr>
        <w:pStyle w:val="Subtitle"/>
        <w:jc w:val="center"/>
      </w:pPr>
      <w:r>
        <w:t>Introduction</w:t>
      </w:r>
    </w:p>
    <w:p w14:paraId="7C7C3DFE" w14:textId="77777777" w:rsidR="00D00EC8" w:rsidRDefault="002601B7" w:rsidP="00D00EC8">
      <w:pPr>
        <w:pStyle w:val="ListParagraph"/>
        <w:numPr>
          <w:ilvl w:val="0"/>
          <w:numId w:val="1"/>
        </w:numPr>
      </w:pPr>
      <w:r>
        <w:t>Class Purpose</w:t>
      </w:r>
    </w:p>
    <w:p w14:paraId="7CEC8DB4" w14:textId="5EC58681" w:rsidR="00D00EC8" w:rsidRDefault="00D00EC8" w:rsidP="00D00EC8">
      <w:pPr>
        <w:pStyle w:val="ListParagraph"/>
        <w:numPr>
          <w:ilvl w:val="1"/>
          <w:numId w:val="1"/>
        </w:numPr>
      </w:pPr>
      <w:r>
        <w:t>What This Is Not:</w:t>
      </w:r>
    </w:p>
    <w:p w14:paraId="762B0C00" w14:textId="77777777" w:rsidR="00E94E45" w:rsidRDefault="00E94E45" w:rsidP="00E94E45"/>
    <w:p w14:paraId="196CB030" w14:textId="77777777" w:rsidR="00E94E45" w:rsidRDefault="00E94E45" w:rsidP="00E94E45">
      <w:pPr>
        <w:pStyle w:val="ListParagraph"/>
        <w:numPr>
          <w:ilvl w:val="1"/>
          <w:numId w:val="1"/>
        </w:numPr>
      </w:pPr>
      <w:r>
        <w:t>Purpose Statement:</w:t>
      </w:r>
    </w:p>
    <w:p w14:paraId="79AFDD4D" w14:textId="77777777" w:rsidR="00E94E45" w:rsidRDefault="00E94E45" w:rsidP="00E94E45">
      <w:pPr>
        <w:pStyle w:val="ListParagraph"/>
      </w:pPr>
    </w:p>
    <w:p w14:paraId="5CD70262" w14:textId="3CB290E0" w:rsidR="00E94E45" w:rsidRDefault="00E94E45" w:rsidP="00E94E45">
      <w:pPr>
        <w:pStyle w:val="ListParagraph"/>
        <w:ind w:left="1440"/>
      </w:pPr>
      <w:r>
        <w:t>D</w:t>
      </w:r>
      <w:r w:rsidR="00752229">
        <w:t>iscussions that will</w:t>
      </w:r>
      <w:r w:rsidR="00D00EC8" w:rsidRPr="00D00EC8">
        <w:t xml:space="preserve"> equip and inspire the church to raise up faithful young people</w:t>
      </w:r>
      <w:r w:rsidR="002417AA">
        <w:t>.</w:t>
      </w:r>
    </w:p>
    <w:p w14:paraId="296CA7F6" w14:textId="77777777" w:rsidR="00E94E45" w:rsidRDefault="00E94E45" w:rsidP="00E94E45"/>
    <w:p w14:paraId="07F4ADDA" w14:textId="6A36C327" w:rsidR="00D00EC8" w:rsidRDefault="00D00EC8" w:rsidP="00D00EC8">
      <w:pPr>
        <w:pStyle w:val="ListParagraph"/>
        <w:numPr>
          <w:ilvl w:val="1"/>
          <w:numId w:val="1"/>
        </w:numPr>
      </w:pPr>
      <w:r>
        <w:t>Defin</w:t>
      </w:r>
      <w:r w:rsidR="00E94E45">
        <w:t>ing</w:t>
      </w:r>
      <w:r>
        <w:t xml:space="preserve"> Terms</w:t>
      </w:r>
    </w:p>
    <w:p w14:paraId="579242C8" w14:textId="19355170" w:rsidR="00DB7990" w:rsidRDefault="00DB7990" w:rsidP="00D00EC8">
      <w:pPr>
        <w:pStyle w:val="ListParagraph"/>
        <w:numPr>
          <w:ilvl w:val="2"/>
          <w:numId w:val="1"/>
        </w:numPr>
      </w:pPr>
      <w:r>
        <w:t xml:space="preserve">The Church – </w:t>
      </w:r>
      <w:r w:rsidR="00E94E45">
        <w:t>Deut. 6:4-9</w:t>
      </w:r>
    </w:p>
    <w:p w14:paraId="094C91F4" w14:textId="505CD872" w:rsidR="00E94E45" w:rsidRDefault="00E94E45" w:rsidP="00E94E45"/>
    <w:p w14:paraId="14E85AD1" w14:textId="77777777" w:rsidR="00E94E45" w:rsidRDefault="00E94E45" w:rsidP="00E94E45"/>
    <w:p w14:paraId="1336F4C4" w14:textId="4852943D" w:rsidR="00E94E45" w:rsidRDefault="00297019" w:rsidP="00E94E45">
      <w:pPr>
        <w:pStyle w:val="ListParagraph"/>
        <w:numPr>
          <w:ilvl w:val="2"/>
          <w:numId w:val="1"/>
        </w:numPr>
      </w:pPr>
      <w:r>
        <w:t xml:space="preserve">Raise Up – </w:t>
      </w:r>
      <w:r w:rsidR="00E94E45">
        <w:t>Psalm 127:3-5</w:t>
      </w:r>
    </w:p>
    <w:p w14:paraId="6B1313CF" w14:textId="55EBE103" w:rsidR="00E94E45" w:rsidRDefault="00E94E45" w:rsidP="00E94E45"/>
    <w:p w14:paraId="5A320BDA" w14:textId="77777777" w:rsidR="00E94E45" w:rsidRDefault="00E94E45" w:rsidP="00E94E45"/>
    <w:p w14:paraId="5929095B" w14:textId="2954DD0B" w:rsidR="00E94E45" w:rsidRDefault="00752229" w:rsidP="00E94E45">
      <w:pPr>
        <w:pStyle w:val="ListParagraph"/>
        <w:numPr>
          <w:ilvl w:val="2"/>
          <w:numId w:val="1"/>
        </w:numPr>
      </w:pPr>
      <w:r>
        <w:t xml:space="preserve">Faithful – </w:t>
      </w:r>
    </w:p>
    <w:p w14:paraId="37B0B5E1" w14:textId="77777777" w:rsidR="00E94E45" w:rsidRDefault="00E94E45" w:rsidP="00E94E45"/>
    <w:p w14:paraId="66278552" w14:textId="77777777" w:rsidR="00E94E45" w:rsidRDefault="00E94E45" w:rsidP="00E94E45"/>
    <w:p w14:paraId="43CB397A" w14:textId="49024D95" w:rsidR="00E94E45" w:rsidRDefault="008E5E15" w:rsidP="00E94E45">
      <w:pPr>
        <w:pStyle w:val="ListParagraph"/>
        <w:numPr>
          <w:ilvl w:val="3"/>
          <w:numId w:val="1"/>
        </w:numPr>
      </w:pPr>
      <w:r>
        <w:t xml:space="preserve">Biblically-Based – </w:t>
      </w:r>
      <w:r w:rsidR="007F5CCB" w:rsidRPr="007F5CCB">
        <w:t>Deut. 6:4-</w:t>
      </w:r>
      <w:r w:rsidR="00E94E45">
        <w:t>6</w:t>
      </w:r>
    </w:p>
    <w:p w14:paraId="78673700" w14:textId="7FBFF784" w:rsidR="00E94E45" w:rsidRDefault="00E94E45" w:rsidP="00E94E45"/>
    <w:p w14:paraId="0287754C" w14:textId="77777777" w:rsidR="00E94E45" w:rsidRDefault="00E94E45" w:rsidP="00E94E45"/>
    <w:p w14:paraId="2AD6BD32" w14:textId="7225B4E0" w:rsidR="007F5CCB" w:rsidRDefault="008E5E15" w:rsidP="007F5CCB">
      <w:pPr>
        <w:pStyle w:val="ListParagraph"/>
        <w:numPr>
          <w:ilvl w:val="3"/>
          <w:numId w:val="1"/>
        </w:numPr>
      </w:pPr>
      <w:r>
        <w:t xml:space="preserve">Jesus-Centered – </w:t>
      </w:r>
      <w:r w:rsidR="007F5CCB">
        <w:t>Matt. 18:1-6; 19:13-15</w:t>
      </w:r>
    </w:p>
    <w:p w14:paraId="2B98FBB9" w14:textId="5E817D29" w:rsidR="00E94E45" w:rsidRDefault="00E94E45" w:rsidP="00E94E45"/>
    <w:p w14:paraId="28AB729A" w14:textId="77777777" w:rsidR="00E94E45" w:rsidRDefault="00E94E45" w:rsidP="00E94E45"/>
    <w:p w14:paraId="5BB0E5BA" w14:textId="00ACCC00" w:rsidR="002417AA" w:rsidRDefault="00297019" w:rsidP="005428B1">
      <w:pPr>
        <w:pStyle w:val="ListParagraph"/>
        <w:numPr>
          <w:ilvl w:val="2"/>
          <w:numId w:val="1"/>
        </w:numPr>
      </w:pPr>
      <w:r>
        <w:t xml:space="preserve">Young People – </w:t>
      </w:r>
      <w:r w:rsidR="00E94E45">
        <w:t>Gen Z – Acts 2 vs.</w:t>
      </w:r>
      <w:r w:rsidR="00EA30A8">
        <w:t xml:space="preserve"> Acts 17</w:t>
      </w:r>
    </w:p>
    <w:p w14:paraId="62A25CF8" w14:textId="67E10C67" w:rsidR="00EA30A8" w:rsidRDefault="00EA30A8" w:rsidP="00EA30A8"/>
    <w:p w14:paraId="3FA5BC69" w14:textId="77777777" w:rsidR="00EA30A8" w:rsidRDefault="00EA30A8" w:rsidP="00EA30A8"/>
    <w:p w14:paraId="7C226E3D" w14:textId="682ED14E" w:rsidR="002601B7" w:rsidRDefault="002601B7" w:rsidP="002601B7">
      <w:pPr>
        <w:pStyle w:val="ListParagraph"/>
        <w:numPr>
          <w:ilvl w:val="0"/>
          <w:numId w:val="1"/>
        </w:numPr>
      </w:pPr>
      <w:r>
        <w:t xml:space="preserve">Be </w:t>
      </w:r>
      <w:r w:rsidR="00CD3181">
        <w:t>Open to the Discussion and Willing to Learn</w:t>
      </w:r>
    </w:p>
    <w:p w14:paraId="1AD98511" w14:textId="77777777" w:rsidR="00EA30A8" w:rsidRDefault="00EA30A8" w:rsidP="00EA30A8"/>
    <w:p w14:paraId="2A9C3EE9" w14:textId="3600780E" w:rsidR="003A7CC9" w:rsidRDefault="002601B7" w:rsidP="003A7CC9">
      <w:pPr>
        <w:pStyle w:val="ListParagraph"/>
        <w:numPr>
          <w:ilvl w:val="0"/>
          <w:numId w:val="1"/>
        </w:numPr>
      </w:pPr>
      <w:r>
        <w:lastRenderedPageBreak/>
        <w:t>Homework</w:t>
      </w:r>
    </w:p>
    <w:p w14:paraId="5BE78585" w14:textId="28918F1A" w:rsidR="003A7CC9" w:rsidRDefault="003A7CC9" w:rsidP="003A7CC9">
      <w:pPr>
        <w:pStyle w:val="ListParagraph"/>
        <w:numPr>
          <w:ilvl w:val="1"/>
          <w:numId w:val="1"/>
        </w:numPr>
      </w:pPr>
      <w:r>
        <w:t>What young people do you have a direct and indirect influence on</w:t>
      </w:r>
      <w:r w:rsidR="009361C9">
        <w:t>?</w:t>
      </w:r>
    </w:p>
    <w:p w14:paraId="56776AE0" w14:textId="1B33C45F" w:rsidR="003A7CC9" w:rsidRDefault="003A7CC9" w:rsidP="003A7CC9">
      <w:pPr>
        <w:pStyle w:val="ListParagraph"/>
        <w:numPr>
          <w:ilvl w:val="1"/>
          <w:numId w:val="1"/>
        </w:numPr>
      </w:pPr>
      <w:r>
        <w:t>Direct influence meaning a child, grandchild, or other young person you converse with regularly</w:t>
      </w:r>
    </w:p>
    <w:p w14:paraId="2C0125CA" w14:textId="02F1BB6D" w:rsidR="003A7CC9" w:rsidRDefault="003A7CC9" w:rsidP="003A7CC9">
      <w:pPr>
        <w:pStyle w:val="ListParagraph"/>
        <w:numPr>
          <w:ilvl w:val="1"/>
          <w:numId w:val="1"/>
        </w:numPr>
      </w:pPr>
      <w:r>
        <w:t>Indirect meaning a young per</w:t>
      </w:r>
      <w:r w:rsidR="009361C9">
        <w:t>s</w:t>
      </w:r>
      <w:r>
        <w:t>on</w:t>
      </w:r>
      <w:r w:rsidR="009361C9">
        <w:t xml:space="preserve"> who can be influenced by someone you have a direct influence on.</w:t>
      </w:r>
    </w:p>
    <w:p w14:paraId="7F657CB6" w14:textId="06DC2FD7" w:rsidR="002601B7" w:rsidRDefault="009361C9" w:rsidP="00EA30A8">
      <w:pPr>
        <w:pStyle w:val="ListParagraph"/>
        <w:numPr>
          <w:ilvl w:val="1"/>
          <w:numId w:val="1"/>
        </w:numPr>
      </w:pPr>
      <w:r>
        <w:t>Write a list of these young people and their families. Pray daily for this list that the Holy Spirit may work in their life, the lives of those who influence them, and through you that they may continue to grow into a faithful disciple in Christ`s Kingdom.</w:t>
      </w:r>
    </w:p>
    <w:p w14:paraId="4823F657" w14:textId="12AE63CF" w:rsidR="00EA30A8" w:rsidRDefault="00EA30A8" w:rsidP="00EA30A8"/>
    <w:p w14:paraId="4737BD16" w14:textId="405DDA5F" w:rsidR="00EA30A8" w:rsidRDefault="00EA30A8" w:rsidP="00EA30A8"/>
    <w:p w14:paraId="530FED0F" w14:textId="77777777" w:rsidR="00EA30A8" w:rsidRDefault="00EA30A8" w:rsidP="00EA30A8"/>
    <w:p w14:paraId="736E4BB9" w14:textId="02CF9042" w:rsidR="002601B7" w:rsidRDefault="002601B7" w:rsidP="002601B7">
      <w:pPr>
        <w:pStyle w:val="Heading1"/>
      </w:pPr>
      <w:r>
        <w:t>Bibliography</w:t>
      </w:r>
    </w:p>
    <w:p w14:paraId="695BF0EA" w14:textId="77777777" w:rsidR="002601B7" w:rsidRDefault="002601B7" w:rsidP="002601B7">
      <w:pPr>
        <w:pStyle w:val="Heading2"/>
      </w:pPr>
      <w:r>
        <w:t>Books Used in Research and Preparation</w:t>
      </w:r>
    </w:p>
    <w:p w14:paraId="073632D4" w14:textId="77777777" w:rsidR="002601B7" w:rsidRDefault="002601B7" w:rsidP="002601B7">
      <w:r>
        <w:t>The Fourth Turning by William Strauss and Neil Howe – Generational Cycles and Architypes</w:t>
      </w:r>
    </w:p>
    <w:p w14:paraId="45489F1F" w14:textId="77777777" w:rsidR="002601B7" w:rsidRDefault="002601B7" w:rsidP="002601B7">
      <w:r>
        <w:t xml:space="preserve">Gen Z Vol. 1 &amp; 2 by </w:t>
      </w:r>
      <w:proofErr w:type="spellStart"/>
      <w:r>
        <w:t>Barna</w:t>
      </w:r>
      <w:proofErr w:type="spellEnd"/>
      <w:r>
        <w:t xml:space="preserve"> Group – Statistics Concerning Gen Z and Their World</w:t>
      </w:r>
    </w:p>
    <w:p w14:paraId="0E0D3345" w14:textId="77777777" w:rsidR="002601B7" w:rsidRDefault="002601B7" w:rsidP="002601B7">
      <w:r>
        <w:t>Romancing Your Child`s Heart by Monte Swan – Faith-Based Principles for Intentional Parenting, Grandparenting, &amp; Mentoring</w:t>
      </w:r>
    </w:p>
    <w:p w14:paraId="2B748ABA" w14:textId="77777777" w:rsidR="002601B7" w:rsidRDefault="002601B7" w:rsidP="002601B7">
      <w:r>
        <w:t>Sticky Faith by Kara Powell &amp; Chap Clark – Tangible Practices for Faith-Based Parenting, Grandparenting, &amp; Mentoring</w:t>
      </w:r>
    </w:p>
    <w:p w14:paraId="30FABEF0" w14:textId="77777777" w:rsidR="002601B7" w:rsidRDefault="002601B7" w:rsidP="002601B7">
      <w:r>
        <w:t>Growing Young by Kara Powell, Jake Mulder, &amp; Josh Griffin – Tangible Practices for the Church to actively Involve and Raise-Up Faithful Young People</w:t>
      </w:r>
    </w:p>
    <w:p w14:paraId="1E7BCDF6" w14:textId="77777777" w:rsidR="002601B7" w:rsidRDefault="002601B7" w:rsidP="002601B7">
      <w:pPr>
        <w:pStyle w:val="Heading2"/>
      </w:pPr>
      <w:r>
        <w:t>Other Recommended Books</w:t>
      </w:r>
    </w:p>
    <w:p w14:paraId="0E9928DE" w14:textId="77777777" w:rsidR="002601B7" w:rsidRDefault="002601B7" w:rsidP="002601B7">
      <w:r>
        <w:t>Wild at Heart by John Eldredge – Raising or Speaking to the Heart of Young Men</w:t>
      </w:r>
    </w:p>
    <w:p w14:paraId="24C17F9A" w14:textId="77777777" w:rsidR="002601B7" w:rsidRDefault="002601B7" w:rsidP="002601B7">
      <w:r>
        <w:t>Captivating by John and Stasi Eldredge – Raising or Speaking to the Heart of Young Women</w:t>
      </w:r>
    </w:p>
    <w:p w14:paraId="2E48FE34" w14:textId="77777777" w:rsidR="002601B7" w:rsidRDefault="002601B7" w:rsidP="002601B7">
      <w:r>
        <w:t xml:space="preserve">It Starts at Home by Kurt Bruner &amp; Steve </w:t>
      </w:r>
      <w:proofErr w:type="spellStart"/>
      <w:r>
        <w:t>Stroope</w:t>
      </w:r>
      <w:proofErr w:type="spellEnd"/>
      <w:r>
        <w:t xml:space="preserve"> – Faith-Based Intentional Parenting and Grandparenting</w:t>
      </w:r>
    </w:p>
    <w:p w14:paraId="414CE0C4" w14:textId="77777777" w:rsidR="002601B7" w:rsidRDefault="002601B7" w:rsidP="002601B7">
      <w:r>
        <w:t xml:space="preserve">Shepherding a Child`s Heart by </w:t>
      </w:r>
      <w:proofErr w:type="spellStart"/>
      <w:r>
        <w:t>Tedd</w:t>
      </w:r>
      <w:proofErr w:type="spellEnd"/>
      <w:r>
        <w:t xml:space="preserve"> Tripp – Raising and Disciplining Children</w:t>
      </w:r>
    </w:p>
    <w:p w14:paraId="3D578ACE" w14:textId="77777777" w:rsidR="002601B7" w:rsidRDefault="002601B7" w:rsidP="002601B7">
      <w:r>
        <w:t>The 5 Love Languages for Children by Gary Chapman – Understanding How to Best Communicate Affection and Approval to Your Children</w:t>
      </w:r>
    </w:p>
    <w:p w14:paraId="6274E53D" w14:textId="77777777" w:rsidR="002601B7" w:rsidRDefault="002601B7" w:rsidP="002601B7">
      <w:r>
        <w:t xml:space="preserve">The 5 Love Languages for Teenagers by Gary Chapman – </w:t>
      </w:r>
      <w:r w:rsidRPr="005F0C79">
        <w:t xml:space="preserve">Understanding How to Best Communicate Affection and Approval to Your </w:t>
      </w:r>
      <w:r>
        <w:t>Teenagers</w:t>
      </w:r>
    </w:p>
    <w:p w14:paraId="398B3E49" w14:textId="77777777" w:rsidR="002601B7" w:rsidRDefault="002601B7" w:rsidP="002601B7">
      <w:r>
        <w:t>Family-based Youth Ministry by Mark DeVries – Understanding How to Best Help in the Youth Ministry</w:t>
      </w:r>
    </w:p>
    <w:p w14:paraId="70FA241B" w14:textId="3986C765" w:rsidR="002601B7" w:rsidRPr="002601B7" w:rsidRDefault="002601B7" w:rsidP="002601B7">
      <w:r>
        <w:t>Sustainable Youth Ministry by Mark DeVries – Understanding How to Best Help in the Youth Ministry</w:t>
      </w:r>
    </w:p>
    <w:sectPr w:rsidR="002601B7" w:rsidRPr="002601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AD01C7"/>
    <w:multiLevelType w:val="hybridMultilevel"/>
    <w:tmpl w:val="EC8C5E4C"/>
    <w:lvl w:ilvl="0" w:tplc="D3C830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DFA4535A">
      <w:numFmt w:val="bullet"/>
      <w:lvlText w:val="-"/>
      <w:lvlJc w:val="left"/>
      <w:pPr>
        <w:ind w:left="5040" w:hanging="360"/>
      </w:pPr>
      <w:rPr>
        <w:rFonts w:ascii="Calibri" w:eastAsiaTheme="minorHAnsi" w:hAnsi="Calibri" w:cs="Calibri"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374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rIws7A0szQ2sTBR0lEKTi0uzszPAykwrQUAdL89DiwAAAA="/>
  </w:docVars>
  <w:rsids>
    <w:rsidRoot w:val="002601B7"/>
    <w:rsid w:val="001A11FC"/>
    <w:rsid w:val="00226C95"/>
    <w:rsid w:val="002417AA"/>
    <w:rsid w:val="0025627E"/>
    <w:rsid w:val="002601B7"/>
    <w:rsid w:val="0027286E"/>
    <w:rsid w:val="00297019"/>
    <w:rsid w:val="00300A1F"/>
    <w:rsid w:val="003A7CC9"/>
    <w:rsid w:val="00401125"/>
    <w:rsid w:val="00450DE1"/>
    <w:rsid w:val="00521FC6"/>
    <w:rsid w:val="005428B1"/>
    <w:rsid w:val="0065271D"/>
    <w:rsid w:val="0067108B"/>
    <w:rsid w:val="007424AE"/>
    <w:rsid w:val="00752229"/>
    <w:rsid w:val="007F5CCB"/>
    <w:rsid w:val="00872A52"/>
    <w:rsid w:val="008E5E15"/>
    <w:rsid w:val="009361C9"/>
    <w:rsid w:val="009D52D4"/>
    <w:rsid w:val="009E715C"/>
    <w:rsid w:val="00A00AAF"/>
    <w:rsid w:val="00CD3181"/>
    <w:rsid w:val="00D00EC8"/>
    <w:rsid w:val="00DB7990"/>
    <w:rsid w:val="00E03895"/>
    <w:rsid w:val="00E45843"/>
    <w:rsid w:val="00E94E45"/>
    <w:rsid w:val="00EA30A8"/>
    <w:rsid w:val="00F32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F1828"/>
  <w15:chartTrackingRefBased/>
  <w15:docId w15:val="{78B659CD-6C2A-420F-BF12-34ABDD839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01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01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01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01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01B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601B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601B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01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601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ota Thornton</dc:creator>
  <cp:keywords/>
  <dc:description/>
  <cp:lastModifiedBy>Dakota Thornton</cp:lastModifiedBy>
  <cp:revision>3</cp:revision>
  <cp:lastPrinted>2022-08-04T17:46:00Z</cp:lastPrinted>
  <dcterms:created xsi:type="dcterms:W3CDTF">2022-08-04T19:38:00Z</dcterms:created>
  <dcterms:modified xsi:type="dcterms:W3CDTF">2022-08-04T19:45:00Z</dcterms:modified>
</cp:coreProperties>
</file>